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1B4F" w:rsidRDefault="004A1B4F" w:rsidP="00DA60C2">
      <w:pPr>
        <w:bidi/>
        <w:jc w:val="center"/>
        <w:rPr>
          <w:rFonts w:cs="B Nazanin" w:hint="cs"/>
          <w:b/>
          <w:bCs/>
          <w:sz w:val="28"/>
          <w:szCs w:val="28"/>
          <w:rtl/>
        </w:rPr>
      </w:pPr>
      <w:r>
        <w:rPr>
          <w:rFonts w:cs="B Nazanin" w:hint="cs"/>
          <w:b/>
          <w:bCs/>
          <w:noProof/>
          <w:sz w:val="28"/>
          <w:szCs w:val="28"/>
          <w:rtl/>
          <w:lang w:bidi="fa-IR"/>
        </w:rPr>
        <w:drawing>
          <wp:inline distT="0" distB="0" distL="0" distR="0">
            <wp:extent cx="2399385" cy="965606"/>
            <wp:effectExtent l="0" t="0" r="127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افقی با انگلیسی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230" cy="967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0C2" w:rsidRDefault="00DA60C2" w:rsidP="004A1B4F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D1648B" w:rsidRDefault="0018700C" w:rsidP="0018700C">
      <w:pPr>
        <w:bidi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نشریات </w:t>
      </w:r>
      <w:r w:rsidR="00D1648B">
        <w:rPr>
          <w:rFonts w:cs="B Nazanin" w:hint="cs"/>
          <w:b/>
          <w:bCs/>
          <w:sz w:val="28"/>
          <w:szCs w:val="28"/>
          <w:rtl/>
        </w:rPr>
        <w:t>پژوهشگاه حوزه و دانشگاه</w:t>
      </w:r>
      <w:bookmarkStart w:id="0" w:name="_GoBack"/>
      <w:bookmarkEnd w:id="0"/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18700C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18700C" w:rsidRPr="00AF409C" w:rsidRDefault="0018700C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rtl/>
              </w:rPr>
            </w:pP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18700C" w:rsidRPr="00232FD2" w:rsidRDefault="0018700C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عنوان نشریه:</w:t>
            </w:r>
          </w:p>
        </w:tc>
      </w:tr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4A1B4F">
      <w:pgSz w:w="12240" w:h="15840"/>
      <w:pgMar w:top="851" w:right="811" w:bottom="539" w:left="107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8700C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A1B4F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1648B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E90D7-467E-49A5-AF5C-BECA21738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Hamkari</cp:lastModifiedBy>
  <cp:revision>4</cp:revision>
  <cp:lastPrinted>2019-07-09T09:08:00Z</cp:lastPrinted>
  <dcterms:created xsi:type="dcterms:W3CDTF">2025-11-02T07:23:00Z</dcterms:created>
  <dcterms:modified xsi:type="dcterms:W3CDTF">2025-11-02T07:35:00Z</dcterms:modified>
</cp:coreProperties>
</file>